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6530A" w:rsidRDefault="00995738">
      <w:r>
        <w:t>Juvederm.Restylane.Servicepage.Sight of beauty. Mz</w:t>
      </w:r>
    </w:p>
    <w:p w:rsidR="007D17E4" w:rsidRDefault="007D17E4">
      <w:r>
        <w:t>/juvederm-restylane-radiesse-belotero</w:t>
      </w:r>
    </w:p>
    <w:p w:rsidR="007D17E4" w:rsidRDefault="007D17E4">
      <w:r>
        <w:t xml:space="preserve">Kw: </w:t>
      </w:r>
      <w:r w:rsidR="00C712C4">
        <w:t>J</w:t>
      </w:r>
      <w:r>
        <w:t>uvederm</w:t>
      </w:r>
    </w:p>
    <w:p w:rsidR="007D17E4" w:rsidRDefault="007D17E4">
      <w:r>
        <w:t xml:space="preserve">Meta: Dermal filler treatments in Long Island including Juvederm, Restylane, Radiesse, and Belotero. Plump, smooth &amp; </w:t>
      </w:r>
      <w:r w:rsidR="000B4F0C">
        <w:t>contour</w:t>
      </w:r>
      <w:r>
        <w:t xml:space="preserve"> for rejuvenated, youthful results.</w:t>
      </w:r>
    </w:p>
    <w:p w:rsidR="007D17E4" w:rsidRDefault="007D17E4">
      <w:pPr>
        <w:rPr>
          <w:rFonts w:ascii="Helvetica" w:eastAsia="Times New Roman" w:hAnsi="Helvetica" w:cs="Helvetica"/>
          <w:color w:val="283C46"/>
          <w:sz w:val="24"/>
          <w:szCs w:val="24"/>
        </w:rPr>
      </w:pPr>
      <w:r>
        <w:rPr>
          <w:rFonts w:ascii="Helvetica" w:eastAsia="Times New Roman" w:hAnsi="Helvetica" w:cs="Helvetica"/>
          <w:color w:val="283C46"/>
          <w:sz w:val="24"/>
          <w:szCs w:val="24"/>
        </w:rPr>
        <w:t>Dermal Fillers | Juvederm, Restylane, Radiesse &amp; Belotero | #1 in Long Island</w:t>
      </w:r>
    </w:p>
    <w:p w:rsidR="0029070F" w:rsidRDefault="0029070F">
      <w:r>
        <w:t xml:space="preserve">Dermal fillers, such as Juvederm, Restylane, </w:t>
      </w:r>
      <w:r w:rsidR="000B4F0C">
        <w:t>Belotero</w:t>
      </w:r>
      <w:r>
        <w:t>, and Radiesse, are popular anti-aging treatments. Men and women alike use facial fillers to fill in fine lines and wrinkles, add volume, and enhance facial features (such as lip injections.)</w:t>
      </w:r>
      <w:r w:rsidR="00F92FF8">
        <w:rPr>
          <w:rFonts w:cstheme="minorHAnsi"/>
        </w:rPr>
        <w:t>¹</w:t>
      </w:r>
      <w:r>
        <w:t xml:space="preserve"> Collectively known as a liquid </w:t>
      </w:r>
      <w:r w:rsidR="000B4F0C">
        <w:t>facelift</w:t>
      </w:r>
      <w:r>
        <w:t xml:space="preserve">, fillers can dramatically rejuvenate your appearance without surgery or </w:t>
      </w:r>
      <w:r w:rsidR="000B4F0C">
        <w:t>downtime.</w:t>
      </w:r>
      <w:r w:rsidR="000B4F0C">
        <w:rPr>
          <w:rFonts w:cstheme="minorHAnsi"/>
        </w:rPr>
        <w:t>²</w:t>
      </w:r>
      <w:r w:rsidR="000B4F0C">
        <w:t xml:space="preserve"> Find</w:t>
      </w:r>
      <w:r w:rsidR="007A7B60">
        <w:t xml:space="preserve"> out if dermal fillers are right for you by scheduling a consultation with the professionals at Sight of Beauty Medspa.</w:t>
      </w:r>
    </w:p>
    <w:p w:rsidR="007A7B60" w:rsidRDefault="00C0206E">
      <w:r>
        <w:t>Why Choose</w:t>
      </w:r>
      <w:r w:rsidR="007A7B60">
        <w:t xml:space="preserve"> Juvederm</w:t>
      </w:r>
      <w:r>
        <w:t>, Restylane</w:t>
      </w:r>
      <w:r w:rsidR="00561A19">
        <w:t xml:space="preserve">, Belotero, or </w:t>
      </w:r>
      <w:r w:rsidR="000B4F0C">
        <w:t>Radiesse</w:t>
      </w:r>
      <w:r>
        <w:t>?</w:t>
      </w:r>
    </w:p>
    <w:p w:rsidR="00424C3E" w:rsidRDefault="00424C3E" w:rsidP="00436690">
      <w:pPr>
        <w:pStyle w:val="ListParagraph"/>
        <w:numPr>
          <w:ilvl w:val="0"/>
          <w:numId w:val="2"/>
        </w:numPr>
      </w:pPr>
      <w:r>
        <w:t>Plump up sunken areas (cheek augmentation)</w:t>
      </w:r>
    </w:p>
    <w:p w:rsidR="00424C3E" w:rsidRDefault="00424C3E" w:rsidP="00436690">
      <w:pPr>
        <w:pStyle w:val="ListParagraph"/>
        <w:numPr>
          <w:ilvl w:val="0"/>
          <w:numId w:val="2"/>
        </w:numPr>
      </w:pPr>
      <w:r>
        <w:t>Fill in fine lines and wrinkles</w:t>
      </w:r>
      <w:r w:rsidR="00F92FF8">
        <w:rPr>
          <w:rFonts w:cstheme="minorHAnsi"/>
        </w:rPr>
        <w:t>³</w:t>
      </w:r>
    </w:p>
    <w:p w:rsidR="00424C3E" w:rsidRDefault="00424C3E" w:rsidP="00436690">
      <w:pPr>
        <w:pStyle w:val="ListParagraph"/>
        <w:numPr>
          <w:ilvl w:val="0"/>
          <w:numId w:val="2"/>
        </w:numPr>
      </w:pPr>
      <w:r>
        <w:t>Enhance facial features (lip injections)</w:t>
      </w:r>
      <w:r w:rsidR="00F92FF8">
        <w:rPr>
          <w:rFonts w:cstheme="minorHAnsi"/>
        </w:rPr>
        <w:t>⁴</w:t>
      </w:r>
    </w:p>
    <w:p w:rsidR="00424C3E" w:rsidRDefault="00424C3E" w:rsidP="00436690">
      <w:pPr>
        <w:pStyle w:val="ListParagraph"/>
        <w:numPr>
          <w:ilvl w:val="0"/>
          <w:numId w:val="2"/>
        </w:numPr>
      </w:pPr>
      <w:r>
        <w:t>Safe, FDA cleared and scientifically proven</w:t>
      </w:r>
      <w:r w:rsidR="00561A19">
        <w:rPr>
          <w:rFonts w:cstheme="minorHAnsi"/>
        </w:rPr>
        <w:t>¹</w:t>
      </w:r>
    </w:p>
    <w:p w:rsidR="00424C3E" w:rsidRDefault="00424C3E" w:rsidP="00436690">
      <w:pPr>
        <w:pStyle w:val="ListParagraph"/>
        <w:numPr>
          <w:ilvl w:val="0"/>
          <w:numId w:val="2"/>
        </w:numPr>
      </w:pPr>
      <w:r>
        <w:t>Natural</w:t>
      </w:r>
      <w:r w:rsidR="00C712C4">
        <w:t>-</w:t>
      </w:r>
      <w:r>
        <w:t>looking results</w:t>
      </w:r>
    </w:p>
    <w:p w:rsidR="00424C3E" w:rsidRDefault="00424C3E" w:rsidP="00436690">
      <w:pPr>
        <w:pStyle w:val="ListParagraph"/>
        <w:numPr>
          <w:ilvl w:val="0"/>
          <w:numId w:val="2"/>
        </w:numPr>
      </w:pPr>
      <w:r>
        <w:t>Long</w:t>
      </w:r>
      <w:r w:rsidR="00C712C4">
        <w:t>-</w:t>
      </w:r>
      <w:r>
        <w:t>lasting</w:t>
      </w:r>
      <w:r w:rsidR="00561A19">
        <w:t>,</w:t>
      </w:r>
      <w:r>
        <w:t xml:space="preserve"> anti-aging effects</w:t>
      </w:r>
      <w:r w:rsidR="00F92FF8">
        <w:rPr>
          <w:rFonts w:cstheme="minorHAnsi"/>
        </w:rPr>
        <w:t>⁵</w:t>
      </w:r>
    </w:p>
    <w:p w:rsidR="00424C3E" w:rsidRDefault="00424C3E" w:rsidP="00436690">
      <w:pPr>
        <w:pStyle w:val="ListParagraph"/>
        <w:numPr>
          <w:ilvl w:val="0"/>
          <w:numId w:val="2"/>
        </w:numPr>
      </w:pPr>
      <w:r>
        <w:t>Injections performed by experienced medical professionals</w:t>
      </w:r>
    </w:p>
    <w:p w:rsidR="007A7B60" w:rsidRPr="00436690" w:rsidRDefault="00DD1671">
      <w:pPr>
        <w:rPr>
          <w:vertAlign w:val="subscript"/>
        </w:rPr>
      </w:pPr>
      <w:r>
        <w:t>HOW DO DERMAL FILLERS WORK?</w:t>
      </w:r>
    </w:p>
    <w:p w:rsidR="00C0206E" w:rsidRDefault="00DD1671">
      <w:r>
        <w:t xml:space="preserve">Dermal fillers consist of volumizing substances such as Hyaluronic Acid. When injected into a depression, such as a facial crease or sunken area, the fillers add volume. </w:t>
      </w:r>
      <w:r w:rsidR="0031429F">
        <w:t xml:space="preserve">This fills in wrinkles so the skin looks smoother and younger. </w:t>
      </w:r>
      <w:r w:rsidR="00C0206E">
        <w:t xml:space="preserve">Fillers are especially effective at reversing the signs of aging that form in the lower portion of the face, such as the lips, nose, and chin area. </w:t>
      </w:r>
    </w:p>
    <w:p w:rsidR="00DD1671" w:rsidRDefault="0031429F">
      <w:r>
        <w:t>The formulas can also plump up areas that lose volume with age. These areas include the cheek area and under</w:t>
      </w:r>
      <w:r w:rsidR="00C712C4">
        <w:t>-</w:t>
      </w:r>
      <w:r>
        <w:t xml:space="preserve">eye bags. Fillers such as Juvederm and Restylane are also popular lip injections. </w:t>
      </w:r>
    </w:p>
    <w:p w:rsidR="0031429F" w:rsidRDefault="0031429F">
      <w:r>
        <w:t>Juvederm, Restylane, Radiesse, and Belotero all consist of safe, biodegradable substances. These substances temporarily restore volume. Eventually</w:t>
      </w:r>
      <w:r w:rsidR="00C712C4">
        <w:t>,</w:t>
      </w:r>
      <w:r>
        <w:t xml:space="preserve"> the substance breaks down and is safely absorbed back into the body. </w:t>
      </w:r>
    </w:p>
    <w:p w:rsidR="0031429F" w:rsidRDefault="0031429F">
      <w:r>
        <w:t>Depending on the filler you use, results can last anywhere from several months to se</w:t>
      </w:r>
      <w:r w:rsidR="00FC4867">
        <w:t>veral years.*</w:t>
      </w:r>
    </w:p>
    <w:p w:rsidR="0031429F" w:rsidRDefault="00C0206E">
      <w:r>
        <w:t>Benefits of Dermal fillers</w:t>
      </w:r>
    </w:p>
    <w:p w:rsidR="00C0206E" w:rsidRDefault="00C0206E">
      <w:r>
        <w:lastRenderedPageBreak/>
        <w:t>Different dermal fillers are specifically formulated to provide different ben</w:t>
      </w:r>
      <w:r w:rsidR="0036535F">
        <w:t xml:space="preserve">efits. During </w:t>
      </w:r>
      <w:r w:rsidR="000B4F0C">
        <w:t>your consultation,</w:t>
      </w:r>
      <w:r>
        <w:t xml:space="preserve"> we will discuss your areas of concern and your aesthetic goals. We will customize a treatment plan using the fillers that are best suited to get you the results you are looking for. Some of the major cosmetic benefits of soft tissue fillers include:</w:t>
      </w:r>
    </w:p>
    <w:p w:rsidR="00C0206E" w:rsidRDefault="00C0206E" w:rsidP="00436690">
      <w:pPr>
        <w:pStyle w:val="ListParagraph"/>
        <w:numPr>
          <w:ilvl w:val="0"/>
          <w:numId w:val="1"/>
        </w:numPr>
      </w:pPr>
      <w:r>
        <w:t>Fill in fine lines, wrinkles, and facial creases</w:t>
      </w:r>
    </w:p>
    <w:p w:rsidR="00C0206E" w:rsidRDefault="00C0206E" w:rsidP="00436690">
      <w:pPr>
        <w:pStyle w:val="ListParagraph"/>
        <w:numPr>
          <w:ilvl w:val="0"/>
          <w:numId w:val="1"/>
        </w:numPr>
      </w:pPr>
      <w:r>
        <w:t>Add volume to the cheeks</w:t>
      </w:r>
    </w:p>
    <w:p w:rsidR="00C0206E" w:rsidRDefault="00C0206E" w:rsidP="00436690">
      <w:pPr>
        <w:pStyle w:val="ListParagraph"/>
        <w:numPr>
          <w:ilvl w:val="0"/>
          <w:numId w:val="1"/>
        </w:numPr>
      </w:pPr>
      <w:r>
        <w:t xml:space="preserve">Improve the appearance of </w:t>
      </w:r>
      <w:r w:rsidR="000B4F0C">
        <w:t>under</w:t>
      </w:r>
      <w:r w:rsidR="00C712C4">
        <w:t>-</w:t>
      </w:r>
      <w:r w:rsidR="000B4F0C">
        <w:t>eye</w:t>
      </w:r>
      <w:r>
        <w:t xml:space="preserve"> bags</w:t>
      </w:r>
    </w:p>
    <w:p w:rsidR="00C0206E" w:rsidRDefault="00C0206E" w:rsidP="00436690">
      <w:pPr>
        <w:pStyle w:val="ListParagraph"/>
        <w:numPr>
          <w:ilvl w:val="0"/>
          <w:numId w:val="1"/>
        </w:numPr>
      </w:pPr>
      <w:r>
        <w:t>Smooth out acne scars</w:t>
      </w:r>
      <w:r w:rsidR="00C218EE">
        <w:rPr>
          <w:rFonts w:cstheme="minorHAnsi"/>
        </w:rPr>
        <w:t>⁴</w:t>
      </w:r>
    </w:p>
    <w:p w:rsidR="00C0206E" w:rsidRDefault="00C0206E" w:rsidP="00436690">
      <w:pPr>
        <w:pStyle w:val="ListParagraph"/>
        <w:numPr>
          <w:ilvl w:val="0"/>
          <w:numId w:val="1"/>
        </w:numPr>
      </w:pPr>
      <w:r>
        <w:t>Restore facial symmetry</w:t>
      </w:r>
    </w:p>
    <w:p w:rsidR="00C0206E" w:rsidRDefault="00C0206E" w:rsidP="00436690">
      <w:pPr>
        <w:pStyle w:val="ListParagraph"/>
        <w:numPr>
          <w:ilvl w:val="0"/>
          <w:numId w:val="1"/>
        </w:numPr>
      </w:pPr>
      <w:r>
        <w:t>Plump and contour lips</w:t>
      </w:r>
    </w:p>
    <w:p w:rsidR="00C0206E" w:rsidRDefault="00C0206E" w:rsidP="00436690">
      <w:pPr>
        <w:pStyle w:val="ListParagraph"/>
        <w:numPr>
          <w:ilvl w:val="0"/>
          <w:numId w:val="1"/>
        </w:numPr>
      </w:pPr>
      <w:r>
        <w:t>Rejuvenate the hands</w:t>
      </w:r>
    </w:p>
    <w:p w:rsidR="00436690" w:rsidRDefault="00436690">
      <w:r>
        <w:t>The Different Collection Lines</w:t>
      </w:r>
    </w:p>
    <w:p w:rsidR="00436690" w:rsidRDefault="00436690">
      <w:r>
        <w:t xml:space="preserve">At Sight of Beauty Medspa, we offer a full range of facial fillers from the most popular collection lines. This includes Juvederm, Restylane, Radiesse, and Belotero. Each collection line has different advantages. The best filler for you depends on your </w:t>
      </w:r>
      <w:r w:rsidR="000B4F0C">
        <w:t>body and</w:t>
      </w:r>
      <w:r>
        <w:t xml:space="preserve"> aesthetic desires. During your complimentary consultation, your master injector from Sight of Beauty Medspa will discuss which fillers are best suited for your situation.</w:t>
      </w:r>
    </w:p>
    <w:p w:rsidR="0036535F" w:rsidRDefault="0036535F">
      <w:r>
        <w:t>THE RESTYLANE COLLECTION</w:t>
      </w:r>
    </w:p>
    <w:p w:rsidR="00436690" w:rsidRDefault="00436690" w:rsidP="00436690">
      <w:pPr>
        <w:pStyle w:val="NormalWeb"/>
        <w:spacing w:before="0" w:beforeAutospacing="0" w:after="0" w:afterAutospacing="0" w:line="360" w:lineRule="atLeast"/>
        <w:textAlignment w:val="baseline"/>
      </w:pPr>
      <w:r>
        <w:t xml:space="preserve">Restylane fillers </w:t>
      </w:r>
      <w:r>
        <w:t>consist of Hyaluronic Acid comprised in a granular formulation. The granular substance makes Restylane ideal for plumping up</w:t>
      </w:r>
      <w:r w:rsidR="00C218EE">
        <w:t xml:space="preserve"> areas and restoring volume.</w:t>
      </w:r>
      <w:r w:rsidR="00C218EE">
        <w:rPr>
          <w:rFonts w:ascii="Calibri" w:hAnsi="Calibri" w:cs="Calibri"/>
        </w:rPr>
        <w:t>³</w:t>
      </w:r>
    </w:p>
    <w:p w:rsidR="00436690" w:rsidRDefault="00436690" w:rsidP="00436690">
      <w:pPr>
        <w:ind w:left="720"/>
        <w:rPr>
          <w:color w:val="FF0000"/>
          <w:u w:val="single"/>
        </w:rPr>
      </w:pPr>
    </w:p>
    <w:p w:rsidR="00436690" w:rsidRPr="00FC4867" w:rsidRDefault="00436690" w:rsidP="00436690">
      <w:pPr>
        <w:ind w:left="720"/>
        <w:rPr>
          <w:u w:val="single"/>
        </w:rPr>
      </w:pPr>
      <w:r w:rsidRPr="00FC4867">
        <w:rPr>
          <w:u w:val="single"/>
        </w:rPr>
        <w:t xml:space="preserve">RESTYLANE-L </w:t>
      </w:r>
    </w:p>
    <w:p w:rsidR="00436690" w:rsidRDefault="00436690" w:rsidP="00436690">
      <w:pPr>
        <w:ind w:left="720"/>
      </w:pPr>
      <w:r>
        <w:t>The original Restylane</w:t>
      </w:r>
      <w:r w:rsidR="0036535F">
        <w:t xml:space="preserve">; it </w:t>
      </w:r>
      <w:r>
        <w:t xml:space="preserve">improves wrinkles around </w:t>
      </w:r>
      <w:r w:rsidR="000B4F0C">
        <w:t>the</w:t>
      </w:r>
      <w:r>
        <w:t xml:space="preserve"> mouth and nose and can enhance</w:t>
      </w:r>
      <w:r>
        <w:t xml:space="preserve"> lips</w:t>
      </w:r>
      <w:r>
        <w:t>.</w:t>
      </w:r>
      <w:r>
        <w:t xml:space="preserve"> </w:t>
      </w:r>
    </w:p>
    <w:p w:rsidR="00436690" w:rsidRPr="00FC4867" w:rsidRDefault="00436690" w:rsidP="00436690">
      <w:pPr>
        <w:shd w:val="clear" w:color="auto" w:fill="FFFFFF"/>
        <w:spacing w:after="150" w:line="240" w:lineRule="auto"/>
        <w:ind w:left="720"/>
        <w:rPr>
          <w:u w:val="single"/>
        </w:rPr>
      </w:pPr>
      <w:r w:rsidRPr="00FC4867">
        <w:rPr>
          <w:u w:val="single"/>
        </w:rPr>
        <w:t>RESTYLANE-LYFT</w:t>
      </w:r>
    </w:p>
    <w:p w:rsidR="00436690" w:rsidRDefault="00436690" w:rsidP="00436690">
      <w:pPr>
        <w:shd w:val="clear" w:color="auto" w:fill="FFFFFF"/>
        <w:spacing w:after="150" w:line="240" w:lineRule="auto"/>
        <w:ind w:left="720"/>
      </w:pPr>
      <w:r>
        <w:t xml:space="preserve">Restylane </w:t>
      </w:r>
      <w:r>
        <w:t xml:space="preserve">Lyft is the first Hyaluronic Acid filler </w:t>
      </w:r>
      <w:r>
        <w:t xml:space="preserve">FDA </w:t>
      </w:r>
      <w:r>
        <w:t xml:space="preserve">cleared </w:t>
      </w:r>
      <w:r>
        <w:t>to rejuvenate hands.</w:t>
      </w:r>
    </w:p>
    <w:p w:rsidR="00436690" w:rsidRPr="00FC4867" w:rsidRDefault="00436690" w:rsidP="00436690">
      <w:pPr>
        <w:ind w:left="720"/>
        <w:rPr>
          <w:u w:val="single"/>
        </w:rPr>
      </w:pPr>
      <w:r w:rsidRPr="00FC4867">
        <w:rPr>
          <w:u w:val="single"/>
        </w:rPr>
        <w:t>RESTYLANE-SILK</w:t>
      </w:r>
    </w:p>
    <w:p w:rsidR="00436690" w:rsidRDefault="00436690" w:rsidP="00436690">
      <w:pPr>
        <w:ind w:left="720"/>
      </w:pPr>
      <w:r>
        <w:t xml:space="preserve">Restylane Silk adds subtle volume to the lips. It is ideal for improving a thinning upper lip. </w:t>
      </w:r>
    </w:p>
    <w:p w:rsidR="00436690" w:rsidRPr="00FC4867" w:rsidRDefault="00436690" w:rsidP="00436690">
      <w:pPr>
        <w:ind w:left="720"/>
        <w:rPr>
          <w:u w:val="single"/>
        </w:rPr>
      </w:pPr>
      <w:r w:rsidRPr="00FC4867">
        <w:rPr>
          <w:u w:val="single"/>
        </w:rPr>
        <w:t>RESTYLANE DEFYNE</w:t>
      </w:r>
    </w:p>
    <w:p w:rsidR="00436690" w:rsidRDefault="00436690" w:rsidP="00436690">
      <w:pPr>
        <w:ind w:left="720"/>
      </w:pPr>
      <w:r>
        <w:t xml:space="preserve">Restylane Defyne is </w:t>
      </w:r>
      <w:r>
        <w:t xml:space="preserve">commonly used to fill in </w:t>
      </w:r>
      <w:r>
        <w:t>nasolabial folds and marionette lines, commonly known as smile lines.</w:t>
      </w:r>
    </w:p>
    <w:p w:rsidR="00436690" w:rsidRPr="00FC4867" w:rsidRDefault="00436690" w:rsidP="00436690">
      <w:pPr>
        <w:ind w:left="720"/>
        <w:rPr>
          <w:u w:val="single"/>
        </w:rPr>
      </w:pPr>
      <w:r w:rsidRPr="00FC4867">
        <w:rPr>
          <w:u w:val="single"/>
        </w:rPr>
        <w:t>RESTYLANE REFYNE</w:t>
      </w:r>
    </w:p>
    <w:p w:rsidR="00436690" w:rsidRDefault="00436690" w:rsidP="00436690">
      <w:pPr>
        <w:ind w:left="720"/>
      </w:pPr>
      <w:r>
        <w:t xml:space="preserve">Restylane Refyne </w:t>
      </w:r>
      <w:r>
        <w:t>smooths out smile lines. It is hailed for its ability to rejuvenate while maintaining</w:t>
      </w:r>
      <w:r>
        <w:t xml:space="preserve"> facial expression.</w:t>
      </w:r>
    </w:p>
    <w:p w:rsidR="00436690" w:rsidRDefault="00436690" w:rsidP="00436690">
      <w:pPr>
        <w:pStyle w:val="NormalWeb"/>
        <w:spacing w:before="0" w:beforeAutospacing="0" w:after="0" w:afterAutospacing="0" w:line="360" w:lineRule="atLeast"/>
        <w:textAlignment w:val="baseline"/>
      </w:pPr>
    </w:p>
    <w:p w:rsidR="00436690" w:rsidRDefault="00436690" w:rsidP="00436690">
      <w:pPr>
        <w:pStyle w:val="NormalWeb"/>
        <w:spacing w:before="0" w:beforeAutospacing="0" w:after="0" w:afterAutospacing="0" w:line="360" w:lineRule="atLeast"/>
        <w:textAlignment w:val="baseline"/>
      </w:pPr>
      <w:r>
        <w:t>THE JUVEDERM COLLECTION LINE:</w:t>
      </w:r>
    </w:p>
    <w:p w:rsidR="00436690" w:rsidRDefault="00436690" w:rsidP="00436690">
      <w:pPr>
        <w:pStyle w:val="NormalWeb"/>
        <w:spacing w:before="0" w:beforeAutospacing="0" w:after="0" w:afterAutospacing="0" w:line="360" w:lineRule="atLeast"/>
        <w:textAlignment w:val="baseline"/>
      </w:pPr>
    </w:p>
    <w:p w:rsidR="00436690" w:rsidRDefault="00436690" w:rsidP="00436690">
      <w:pPr>
        <w:pStyle w:val="NormalWeb"/>
        <w:spacing w:before="0" w:beforeAutospacing="0" w:after="0" w:afterAutospacing="0" w:line="360" w:lineRule="atLeast"/>
        <w:textAlignment w:val="baseline"/>
      </w:pPr>
      <w:r>
        <w:t>Juvederm</w:t>
      </w:r>
      <w:r w:rsidR="0036535F">
        <w:t xml:space="preserve"> is the </w:t>
      </w:r>
      <w:r w:rsidR="000B4F0C">
        <w:t>best-selling</w:t>
      </w:r>
      <w:r w:rsidR="0036535F">
        <w:t xml:space="preserve"> collection line of HA fillers. Juvederm</w:t>
      </w:r>
      <w:r>
        <w:t xml:space="preserve"> </w:t>
      </w:r>
      <w:r>
        <w:t>consist</w:t>
      </w:r>
      <w:r w:rsidR="0036535F">
        <w:t>s</w:t>
      </w:r>
      <w:r>
        <w:t xml:space="preserve"> of a smooth, Hyaluronic Acid gel. It is ideal for smoothing out fine lines and wrinkles. </w:t>
      </w:r>
    </w:p>
    <w:p w:rsidR="00436690" w:rsidRDefault="00436690" w:rsidP="00436690">
      <w:pPr>
        <w:pStyle w:val="NormalWeb"/>
        <w:spacing w:before="0" w:beforeAutospacing="0" w:after="0" w:afterAutospacing="0" w:line="360" w:lineRule="atLeast"/>
        <w:textAlignment w:val="baseline"/>
      </w:pPr>
    </w:p>
    <w:p w:rsidR="0036535F" w:rsidRPr="0036535F" w:rsidRDefault="0036535F" w:rsidP="0036535F">
      <w:pPr>
        <w:shd w:val="clear" w:color="auto" w:fill="FFFFFF"/>
        <w:spacing w:after="150" w:line="240" w:lineRule="auto"/>
        <w:ind w:firstLine="720"/>
      </w:pPr>
      <w:r w:rsidRPr="0036535F">
        <w:rPr>
          <w:u w:val="single"/>
        </w:rPr>
        <w:t>JUVÉDERM® XC</w:t>
      </w:r>
      <w:r w:rsidRPr="0036535F">
        <w:t xml:space="preserve"> </w:t>
      </w:r>
    </w:p>
    <w:p w:rsidR="0036535F" w:rsidRDefault="0036535F" w:rsidP="0036535F">
      <w:pPr>
        <w:shd w:val="clear" w:color="auto" w:fill="FFFFFF"/>
        <w:spacing w:after="150" w:line="240" w:lineRule="auto"/>
        <w:ind w:left="720"/>
      </w:pPr>
      <w:r>
        <w:t xml:space="preserve">The original formula excels in </w:t>
      </w:r>
      <w:r w:rsidR="000B4F0C">
        <w:t>smoothing</w:t>
      </w:r>
      <w:r>
        <w:t xml:space="preserve"> </w:t>
      </w:r>
      <w:r>
        <w:t>moderate to severe parentheses lines (nasolabial folds) and marionette lines.</w:t>
      </w:r>
    </w:p>
    <w:p w:rsidR="00436690" w:rsidRDefault="00436690" w:rsidP="00436690">
      <w:pPr>
        <w:ind w:left="720"/>
        <w:rPr>
          <w:u w:val="single"/>
        </w:rPr>
      </w:pPr>
      <w:r>
        <w:rPr>
          <w:u w:val="single"/>
        </w:rPr>
        <w:t>JUVEDERM-VOLUMA</w:t>
      </w:r>
    </w:p>
    <w:p w:rsidR="00436690" w:rsidRDefault="00436690" w:rsidP="00436690">
      <w:pPr>
        <w:ind w:left="720"/>
      </w:pPr>
      <w:r>
        <w:t>Voluma augments cheeks by restoring volume and providing a subtle lift.</w:t>
      </w:r>
      <w:r>
        <w:t xml:space="preserve"> </w:t>
      </w:r>
    </w:p>
    <w:p w:rsidR="00436690" w:rsidRDefault="00436690" w:rsidP="00436690">
      <w:pPr>
        <w:spacing w:after="240" w:line="240" w:lineRule="auto"/>
        <w:ind w:left="720"/>
      </w:pPr>
      <w:r>
        <w:rPr>
          <w:u w:val="single"/>
        </w:rPr>
        <w:t>JUVÉDERM VOLBELLA XC</w:t>
      </w:r>
      <w:r>
        <w:t xml:space="preserve"> </w:t>
      </w:r>
    </w:p>
    <w:p w:rsidR="00FC4867" w:rsidRDefault="00FC4867" w:rsidP="00436690">
      <w:pPr>
        <w:spacing w:after="240" w:line="240" w:lineRule="auto"/>
        <w:ind w:left="720"/>
      </w:pPr>
      <w:r>
        <w:t>Volbella XC improves smoker’s lines and the appearan</w:t>
      </w:r>
      <w:r w:rsidR="00436690">
        <w:t xml:space="preserve">ce of under-eye bags. </w:t>
      </w:r>
    </w:p>
    <w:p w:rsidR="00436690" w:rsidRDefault="00436690" w:rsidP="00436690">
      <w:pPr>
        <w:spacing w:after="240" w:line="240" w:lineRule="auto"/>
        <w:ind w:left="720"/>
        <w:rPr>
          <w:u w:val="single"/>
        </w:rPr>
      </w:pPr>
      <w:r>
        <w:rPr>
          <w:u w:val="single"/>
        </w:rPr>
        <w:t>JUVEDERM ULTRA PLUS</w:t>
      </w:r>
    </w:p>
    <w:p w:rsidR="00FC4867" w:rsidRDefault="00FC4867" w:rsidP="00436690">
      <w:pPr>
        <w:spacing w:after="240" w:line="240" w:lineRule="auto"/>
        <w:ind w:left="720"/>
      </w:pPr>
      <w:r>
        <w:t>Ultra Plus is formulated with a thicker gel, ideal for filling in deeper facial creases.</w:t>
      </w:r>
    </w:p>
    <w:p w:rsidR="0036535F" w:rsidRPr="0036535F" w:rsidRDefault="0036535F" w:rsidP="0036535F">
      <w:pPr>
        <w:shd w:val="clear" w:color="auto" w:fill="FFFFFF"/>
        <w:spacing w:after="150" w:line="240" w:lineRule="auto"/>
        <w:ind w:firstLine="720"/>
      </w:pPr>
      <w:r w:rsidRPr="0036535F">
        <w:rPr>
          <w:u w:val="single"/>
        </w:rPr>
        <w:t>JUVÉDERM VOLLURE™ XC</w:t>
      </w:r>
      <w:r w:rsidRPr="0036535F">
        <w:t xml:space="preserve"> </w:t>
      </w:r>
    </w:p>
    <w:p w:rsidR="0036535F" w:rsidRPr="0036535F" w:rsidRDefault="0036535F" w:rsidP="0036535F">
      <w:pPr>
        <w:shd w:val="clear" w:color="auto" w:fill="FFFFFF"/>
        <w:spacing w:after="150" w:line="240" w:lineRule="auto"/>
        <w:ind w:left="720"/>
      </w:pPr>
      <w:r w:rsidRPr="0036535F">
        <w:t xml:space="preserve">Adds volume to the </w:t>
      </w:r>
      <w:r w:rsidR="000B4F0C" w:rsidRPr="0036535F">
        <w:t>mouth</w:t>
      </w:r>
      <w:r w:rsidRPr="0036535F">
        <w:t xml:space="preserve"> and nose area to </w:t>
      </w:r>
      <w:r w:rsidR="000B4F0C" w:rsidRPr="0036535F">
        <w:t>smooth</w:t>
      </w:r>
      <w:r w:rsidRPr="0036535F">
        <w:t xml:space="preserve"> moderate to severe parentheses lines (nasolabial folds.) </w:t>
      </w:r>
    </w:p>
    <w:p w:rsidR="00FC4867" w:rsidRPr="0036535F" w:rsidRDefault="00FC4867" w:rsidP="00FC4867">
      <w:pPr>
        <w:spacing w:after="240" w:line="240" w:lineRule="auto"/>
      </w:pPr>
      <w:r w:rsidRPr="0036535F">
        <w:t>BELOTERO</w:t>
      </w:r>
    </w:p>
    <w:p w:rsidR="00FC4867" w:rsidRPr="0036535F" w:rsidRDefault="00FC4867" w:rsidP="00FC4867">
      <w:pPr>
        <w:spacing w:after="240" w:line="240" w:lineRule="auto"/>
      </w:pPr>
      <w:r w:rsidRPr="0036535F">
        <w:t xml:space="preserve">Belotero is </w:t>
      </w:r>
      <w:proofErr w:type="gramStart"/>
      <w:r w:rsidR="00C712C4">
        <w:t xml:space="preserve">a </w:t>
      </w:r>
      <w:r w:rsidR="000B4F0C" w:rsidRPr="0036535F">
        <w:t>hyaluronic</w:t>
      </w:r>
      <w:proofErr w:type="gramEnd"/>
      <w:r w:rsidRPr="0036535F">
        <w:t xml:space="preserve"> acid (HA) filler. It distinguishes itself from other HA fillers by its fine, light, formulation. Because Belotero is less dense than other HA fillers, it is ideal for erasing the fine lines that form around the mouth. This includes </w:t>
      </w:r>
      <w:r w:rsidR="000B4F0C" w:rsidRPr="0036535F">
        <w:t>smoker’s</w:t>
      </w:r>
      <w:r w:rsidRPr="0036535F">
        <w:t xml:space="preserve"> lines (</w:t>
      </w:r>
      <w:r w:rsidR="000B4F0C" w:rsidRPr="0036535F">
        <w:t>vertical</w:t>
      </w:r>
      <w:r w:rsidRPr="0036535F">
        <w:t xml:space="preserve"> lines above </w:t>
      </w:r>
      <w:r w:rsidR="0036535F" w:rsidRPr="0036535F">
        <w:t xml:space="preserve">and below </w:t>
      </w:r>
      <w:r w:rsidRPr="0036535F">
        <w:t>the lip.)</w:t>
      </w:r>
    </w:p>
    <w:p w:rsidR="00436690" w:rsidRPr="0036535F" w:rsidRDefault="00FC4867" w:rsidP="00FC4867">
      <w:pPr>
        <w:spacing w:after="240" w:line="240" w:lineRule="auto"/>
      </w:pPr>
      <w:r w:rsidRPr="0036535F">
        <w:t>RADIESSE FILLERS</w:t>
      </w:r>
      <w:r w:rsidR="00436690" w:rsidRPr="0036535F">
        <w:t xml:space="preserve"> </w:t>
      </w:r>
    </w:p>
    <w:p w:rsidR="00FC4867" w:rsidRPr="0036535F" w:rsidRDefault="00FC4867" w:rsidP="00FC4867">
      <w:r w:rsidRPr="0036535F">
        <w:t>Radiesse is the only filler cleared by the FDA to last up to 5 years. Unlike other fillers, Radiesse</w:t>
      </w:r>
      <w:r w:rsidR="0036535F">
        <w:t xml:space="preserve"> is comprised of</w:t>
      </w:r>
      <w:r w:rsidRPr="0036535F">
        <w:t xml:space="preserve"> </w:t>
      </w:r>
      <w:r w:rsidR="000B4F0C" w:rsidRPr="0036535F">
        <w:t>calcium-based</w:t>
      </w:r>
      <w:r w:rsidRPr="0036535F">
        <w:t xml:space="preserve"> microspheres suspended in a gel-like substance. This formulation not only adds temporary volume, the microspheres also provide </w:t>
      </w:r>
      <w:r w:rsidR="000B4F0C" w:rsidRPr="0036535F">
        <w:t>scaffolding</w:t>
      </w:r>
      <w:r w:rsidRPr="0036535F">
        <w:t xml:space="preserve"> for your body to build collagen upon. Collagen is the structural protein that keeps your skin plump, tight, and youthful</w:t>
      </w:r>
      <w:r w:rsidR="00C712C4">
        <w:t>-</w:t>
      </w:r>
      <w:r w:rsidRPr="0036535F">
        <w:t>looking. This means that the anti-aging effects of your Radiesse treatments long outlast the actual substance that is injected into the skin.</w:t>
      </w:r>
      <w:r w:rsidR="00C218EE" w:rsidRPr="0036535F">
        <w:t>⁵</w:t>
      </w:r>
    </w:p>
    <w:p w:rsidR="0036535F" w:rsidRDefault="0036535F" w:rsidP="0036535F">
      <w:r>
        <w:t>How Much Do Fillers Like Juvederm Cost?</w:t>
      </w:r>
    </w:p>
    <w:p w:rsidR="0036535F" w:rsidRDefault="0036535F" w:rsidP="0036535F">
      <w:r>
        <w:t xml:space="preserve">Juvederm cost, along with the price of all fillers, varies per patient. </w:t>
      </w:r>
      <w:r w:rsidR="00C712C4">
        <w:t>The o</w:t>
      </w:r>
      <w:r>
        <w:t>verall cost is determined by the unique features of your customized treatment plan. These features include the type of filler used, the number of units required, and other pricing elements, such as package pricing and discounts. During your consultation, we will go over filler prices in detail. If Juvederm, Restylane, Radiesse or Belotero is right for you, we will customize a treatment plan that delivers results and maintains your budget.</w:t>
      </w:r>
    </w:p>
    <w:p w:rsidR="00C0206E" w:rsidRDefault="00C0206E">
      <w:r>
        <w:t xml:space="preserve">Why Choose Sight of Beauty for Juvederm in </w:t>
      </w:r>
      <w:r w:rsidR="007D17E4">
        <w:t>Long Island</w:t>
      </w:r>
      <w:r w:rsidR="0036535F">
        <w:t>?</w:t>
      </w:r>
    </w:p>
    <w:p w:rsidR="00C0206E" w:rsidRDefault="00C0206E">
      <w:r>
        <w:t xml:space="preserve">Whether you want Juvederm, Restylane, Radiesse, or Belotero, it is important to choose a skilled professional to provide your cosmetic injections. Like most cosmetic treatments, fillers are technique sensitive procedures. This means that the person performing your injection influences your experience, well-being, and results. This is why discerning patients choose Sight of Beauty Medspa for all their anti-aging needs. All fillers are performed by extensively trained, highly experienced medical professionals. </w:t>
      </w:r>
      <w:proofErr w:type="gramStart"/>
      <w:r>
        <w:t xml:space="preserve">Our doctors and nurse </w:t>
      </w:r>
      <w:r w:rsidR="000B4F0C">
        <w:t>practitioners</w:t>
      </w:r>
      <w:r>
        <w:t xml:space="preserve"> have performed thousands of treatments and provide the expertise needed to ensure amazing, natural</w:t>
      </w:r>
      <w:r w:rsidR="00C712C4">
        <w:t>-</w:t>
      </w:r>
      <w:r>
        <w:t>looking results.</w:t>
      </w:r>
      <w:bookmarkStart w:id="0" w:name="_GoBack"/>
      <w:bookmarkEnd w:id="0"/>
      <w:proofErr w:type="gramEnd"/>
    </w:p>
    <w:p w:rsidR="00C0206E" w:rsidRDefault="00C0206E">
      <w:r>
        <w:t>Juvederm Near Me</w:t>
      </w:r>
    </w:p>
    <w:p w:rsidR="00C0206E" w:rsidRDefault="00C0206E" w:rsidP="00725ED0">
      <w:r>
        <w:t xml:space="preserve">If you are looking for the best provider of Juvederm, Restylane, Belotero, or Radiesse in </w:t>
      </w:r>
      <w:r w:rsidR="00725ED0">
        <w:t xml:space="preserve">Long Island, choose Sight of Beauty Medspa. </w:t>
      </w:r>
      <w:r>
        <w:t>Conveniently located in Plainview, N</w:t>
      </w:r>
      <w:r w:rsidR="00725ED0">
        <w:t>Y Sight of Beauty Medspa is</w:t>
      </w:r>
      <w:r>
        <w:t xml:space="preserve"> proud to serve the surrounding communities of Syosset, Woodbury, Dix Hills, Huntington, and Melville. Contact Sight of Beauty onli</w:t>
      </w:r>
      <w:r w:rsidR="0036535F">
        <w:t>ne or call (516) 293-0459 to schedule a consultation.</w:t>
      </w:r>
    </w:p>
    <w:p w:rsidR="00995738" w:rsidRDefault="00C218EE">
      <w:r>
        <w:t>SOURCES</w:t>
      </w:r>
    </w:p>
    <w:p w:rsidR="00C218EE" w:rsidRDefault="00C218EE" w:rsidP="00C218EE">
      <w:pPr>
        <w:shd w:val="clear" w:color="auto" w:fill="FFFFFF"/>
        <w:spacing w:after="0" w:line="240" w:lineRule="auto"/>
        <w:outlineLvl w:val="0"/>
        <w:rPr>
          <w:i/>
        </w:rPr>
      </w:pPr>
      <w:r>
        <w:rPr>
          <w:rFonts w:cstheme="minorHAnsi"/>
        </w:rPr>
        <w:t>¹</w:t>
      </w:r>
      <w:r>
        <w:t xml:space="preserve"> </w:t>
      </w:r>
      <w:hyperlink r:id="rId6" w:history="1">
        <w:r>
          <w:rPr>
            <w:rStyle w:val="Hyperlink"/>
          </w:rPr>
          <w:t>Update on Hyaluronic Acid Fillers for Facial Rejuvenation</w:t>
        </w:r>
      </w:hyperlink>
      <w:r>
        <w:t xml:space="preserve">. </w:t>
      </w:r>
      <w:r>
        <w:rPr>
          <w:i/>
        </w:rPr>
        <w:t>Cosmetic Dermatology.</w:t>
      </w:r>
    </w:p>
    <w:p w:rsidR="00C218EE" w:rsidRDefault="00C218EE" w:rsidP="00C218EE">
      <w:pPr>
        <w:shd w:val="clear" w:color="auto" w:fill="FFFFFF"/>
        <w:spacing w:after="0" w:line="240" w:lineRule="auto"/>
        <w:outlineLvl w:val="0"/>
      </w:pPr>
    </w:p>
    <w:p w:rsidR="00C218EE" w:rsidRDefault="00C218EE" w:rsidP="00C218EE">
      <w:pPr>
        <w:shd w:val="clear" w:color="auto" w:fill="FFFFFF"/>
        <w:spacing w:after="180" w:line="240" w:lineRule="auto"/>
        <w:rPr>
          <w:i/>
        </w:rPr>
      </w:pPr>
      <w:r>
        <w:rPr>
          <w:rFonts w:ascii="Calibri" w:eastAsia="Times New Roman" w:hAnsi="Calibri" w:cs="Calibri"/>
          <w:color w:val="000000"/>
          <w:sz w:val="24"/>
          <w:szCs w:val="24"/>
        </w:rPr>
        <w:t xml:space="preserve">² </w:t>
      </w:r>
      <w:hyperlink r:id="rId7" w:history="1">
        <w:r>
          <w:rPr>
            <w:rStyle w:val="Hyperlink"/>
          </w:rPr>
          <w:t>The basic science of dermal fillers: past and present Part I: background and mechanisms of action.</w:t>
        </w:r>
      </w:hyperlink>
      <w:r>
        <w:t xml:space="preserve"> </w:t>
      </w:r>
      <w:r>
        <w:rPr>
          <w:i/>
        </w:rPr>
        <w:t>The Journal of Drugs in Dermatology.</w:t>
      </w:r>
    </w:p>
    <w:p w:rsidR="00C218EE" w:rsidRDefault="00C218EE" w:rsidP="00C218EE">
      <w:pPr>
        <w:rPr>
          <w:i/>
        </w:rPr>
      </w:pPr>
      <w:hyperlink r:id="rId8" w:history="1">
        <w:r>
          <w:rPr>
            <w:rStyle w:val="Hyperlink"/>
          </w:rPr>
          <w:t>³ The role of hyaluronic acid fillers (Restylane) in facial cosmetic surgery: review and technical considerations.</w:t>
        </w:r>
      </w:hyperlink>
      <w:r>
        <w:t xml:space="preserve"> </w:t>
      </w:r>
      <w:r>
        <w:rPr>
          <w:i/>
        </w:rPr>
        <w:t xml:space="preserve">Plastic and Reconstruction Surgery. </w:t>
      </w:r>
    </w:p>
    <w:p w:rsidR="00C218EE" w:rsidRDefault="00C218EE" w:rsidP="00C218EE">
      <w:r>
        <w:t xml:space="preserve">⁴ </w:t>
      </w:r>
      <w:hyperlink r:id="rId9" w:history="1">
        <w:r>
          <w:rPr>
            <w:rStyle w:val="Hyperlink"/>
          </w:rPr>
          <w:t>Fillers for the improvement in acne scars</w:t>
        </w:r>
      </w:hyperlink>
      <w:r>
        <w:t xml:space="preserve">. </w:t>
      </w:r>
      <w:r>
        <w:rPr>
          <w:i/>
        </w:rPr>
        <w:t>Clinical, Cosmetic, and Investigational Dermatology</w:t>
      </w:r>
      <w:r>
        <w:t>.</w:t>
      </w:r>
    </w:p>
    <w:p w:rsidR="00C218EE" w:rsidRDefault="00C218EE" w:rsidP="00C218EE">
      <w:r>
        <w:rPr>
          <w:rFonts w:cstheme="minorHAnsi"/>
        </w:rPr>
        <w:t>⁵</w:t>
      </w:r>
      <w:r>
        <w:t xml:space="preserve"> </w:t>
      </w:r>
      <w:hyperlink r:id="rId10" w:history="1">
        <w:r>
          <w:rPr>
            <w:rStyle w:val="Hyperlink"/>
          </w:rPr>
          <w:t>Calcium hydroxylapatite filler for facial rejuvenation: a histologic and immunohistochemical analysis</w:t>
        </w:r>
      </w:hyperlink>
      <w:r>
        <w:t>. </w:t>
      </w:r>
      <w:r>
        <w:rPr>
          <w:i/>
        </w:rPr>
        <w:t>Dermatological Surgery.</w:t>
      </w:r>
    </w:p>
    <w:p w:rsidR="00C218EE" w:rsidRDefault="00C218EE"/>
    <w:sectPr w:rsidR="00C218E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0F248CA"/>
    <w:multiLevelType w:val="hybridMultilevel"/>
    <w:tmpl w:val="5BB48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73BE7DE1"/>
    <w:multiLevelType w:val="hybridMultilevel"/>
    <w:tmpl w:val="F1A27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revisionView w:inkAnnotations="0"/>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LAwNwBSRuZmhsaWxko6SsGpxcWZ+XkgBYa1ADRByacsAAAA"/>
  </w:docVars>
  <w:rsids>
    <w:rsidRoot w:val="00995738"/>
    <w:rsid w:val="000B4F0C"/>
    <w:rsid w:val="0029070F"/>
    <w:rsid w:val="0031429F"/>
    <w:rsid w:val="0036535F"/>
    <w:rsid w:val="00424C3E"/>
    <w:rsid w:val="00436690"/>
    <w:rsid w:val="00561A19"/>
    <w:rsid w:val="006F1251"/>
    <w:rsid w:val="00725ED0"/>
    <w:rsid w:val="007A7B60"/>
    <w:rsid w:val="007D17E4"/>
    <w:rsid w:val="00995738"/>
    <w:rsid w:val="00C0206E"/>
    <w:rsid w:val="00C218EE"/>
    <w:rsid w:val="00C712C4"/>
    <w:rsid w:val="00DD1671"/>
    <w:rsid w:val="00ED22F2"/>
    <w:rsid w:val="00F92FF8"/>
    <w:rsid w:val="00FC48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995738"/>
    <w:rPr>
      <w:color w:val="0000FF"/>
      <w:u w:val="single"/>
    </w:rPr>
  </w:style>
  <w:style w:type="paragraph" w:styleId="ListParagraph">
    <w:name w:val="List Paragraph"/>
    <w:basedOn w:val="Normal"/>
    <w:uiPriority w:val="34"/>
    <w:qFormat/>
    <w:rsid w:val="00436690"/>
    <w:pPr>
      <w:ind w:left="720"/>
      <w:contextualSpacing/>
    </w:pPr>
  </w:style>
  <w:style w:type="paragraph" w:styleId="NormalWeb">
    <w:name w:val="Normal (Web)"/>
    <w:basedOn w:val="Normal"/>
    <w:uiPriority w:val="99"/>
    <w:semiHidden/>
    <w:unhideWhenUsed/>
    <w:rsid w:val="00436690"/>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FC48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4867"/>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995738"/>
    <w:rPr>
      <w:color w:val="0000FF"/>
      <w:u w:val="single"/>
    </w:rPr>
  </w:style>
  <w:style w:type="paragraph" w:styleId="ListParagraph">
    <w:name w:val="List Paragraph"/>
    <w:basedOn w:val="Normal"/>
    <w:uiPriority w:val="34"/>
    <w:qFormat/>
    <w:rsid w:val="00436690"/>
    <w:pPr>
      <w:ind w:left="720"/>
      <w:contextualSpacing/>
    </w:pPr>
  </w:style>
  <w:style w:type="paragraph" w:styleId="NormalWeb">
    <w:name w:val="Normal (Web)"/>
    <w:basedOn w:val="Normal"/>
    <w:uiPriority w:val="99"/>
    <w:semiHidden/>
    <w:unhideWhenUsed/>
    <w:rsid w:val="00436690"/>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FC48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486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3282952">
      <w:bodyDiv w:val="1"/>
      <w:marLeft w:val="0"/>
      <w:marRight w:val="0"/>
      <w:marTop w:val="0"/>
      <w:marBottom w:val="0"/>
      <w:divBdr>
        <w:top w:val="none" w:sz="0" w:space="0" w:color="auto"/>
        <w:left w:val="none" w:sz="0" w:space="0" w:color="auto"/>
        <w:bottom w:val="none" w:sz="0" w:space="0" w:color="auto"/>
        <w:right w:val="none" w:sz="0" w:space="0" w:color="auto"/>
      </w:divBdr>
      <w:divsChild>
        <w:div w:id="530652436">
          <w:marLeft w:val="0"/>
          <w:marRight w:val="0"/>
          <w:marTop w:val="0"/>
          <w:marBottom w:val="0"/>
          <w:divBdr>
            <w:top w:val="none" w:sz="0" w:space="0" w:color="auto"/>
            <w:left w:val="none" w:sz="0" w:space="0" w:color="auto"/>
            <w:bottom w:val="none" w:sz="0" w:space="0" w:color="auto"/>
            <w:right w:val="none" w:sz="0" w:space="0" w:color="auto"/>
          </w:divBdr>
        </w:div>
        <w:div w:id="213280099">
          <w:marLeft w:val="0"/>
          <w:marRight w:val="0"/>
          <w:marTop w:val="0"/>
          <w:marBottom w:val="0"/>
          <w:divBdr>
            <w:top w:val="none" w:sz="0" w:space="0" w:color="auto"/>
            <w:left w:val="none" w:sz="0" w:space="0" w:color="auto"/>
            <w:bottom w:val="none" w:sz="0" w:space="0" w:color="auto"/>
            <w:right w:val="none" w:sz="0" w:space="0" w:color="auto"/>
          </w:divBdr>
        </w:div>
        <w:div w:id="579216948">
          <w:marLeft w:val="0"/>
          <w:marRight w:val="0"/>
          <w:marTop w:val="0"/>
          <w:marBottom w:val="0"/>
          <w:divBdr>
            <w:top w:val="none" w:sz="0" w:space="0" w:color="auto"/>
            <w:left w:val="none" w:sz="0" w:space="0" w:color="auto"/>
            <w:bottom w:val="none" w:sz="0" w:space="0" w:color="auto"/>
            <w:right w:val="none" w:sz="0" w:space="0" w:color="auto"/>
          </w:divBdr>
        </w:div>
        <w:div w:id="599525971">
          <w:marLeft w:val="0"/>
          <w:marRight w:val="0"/>
          <w:marTop w:val="0"/>
          <w:marBottom w:val="0"/>
          <w:divBdr>
            <w:top w:val="none" w:sz="0" w:space="0" w:color="auto"/>
            <w:left w:val="none" w:sz="0" w:space="0" w:color="auto"/>
            <w:bottom w:val="none" w:sz="0" w:space="0" w:color="auto"/>
            <w:right w:val="none" w:sz="0" w:space="0" w:color="auto"/>
          </w:divBdr>
        </w:div>
      </w:divsChild>
    </w:div>
    <w:div w:id="742800677">
      <w:bodyDiv w:val="1"/>
      <w:marLeft w:val="0"/>
      <w:marRight w:val="0"/>
      <w:marTop w:val="0"/>
      <w:marBottom w:val="0"/>
      <w:divBdr>
        <w:top w:val="none" w:sz="0" w:space="0" w:color="auto"/>
        <w:left w:val="none" w:sz="0" w:space="0" w:color="auto"/>
        <w:bottom w:val="none" w:sz="0" w:space="0" w:color="auto"/>
        <w:right w:val="none" w:sz="0" w:space="0" w:color="auto"/>
      </w:divBdr>
    </w:div>
    <w:div w:id="1516649028">
      <w:bodyDiv w:val="1"/>
      <w:marLeft w:val="0"/>
      <w:marRight w:val="0"/>
      <w:marTop w:val="0"/>
      <w:marBottom w:val="0"/>
      <w:divBdr>
        <w:top w:val="none" w:sz="0" w:space="0" w:color="auto"/>
        <w:left w:val="none" w:sz="0" w:space="0" w:color="auto"/>
        <w:bottom w:val="none" w:sz="0" w:space="0" w:color="auto"/>
        <w:right w:val="none" w:sz="0" w:space="0" w:color="auto"/>
      </w:divBdr>
    </w:div>
    <w:div w:id="1524244204">
      <w:bodyDiv w:val="1"/>
      <w:marLeft w:val="0"/>
      <w:marRight w:val="0"/>
      <w:marTop w:val="0"/>
      <w:marBottom w:val="0"/>
      <w:divBdr>
        <w:top w:val="none" w:sz="0" w:space="0" w:color="auto"/>
        <w:left w:val="none" w:sz="0" w:space="0" w:color="auto"/>
        <w:bottom w:val="none" w:sz="0" w:space="0" w:color="auto"/>
        <w:right w:val="none" w:sz="0" w:space="0" w:color="auto"/>
      </w:divBdr>
    </w:div>
    <w:div w:id="1807509991">
      <w:bodyDiv w:val="1"/>
      <w:marLeft w:val="0"/>
      <w:marRight w:val="0"/>
      <w:marTop w:val="0"/>
      <w:marBottom w:val="0"/>
      <w:divBdr>
        <w:top w:val="none" w:sz="0" w:space="0" w:color="auto"/>
        <w:left w:val="none" w:sz="0" w:space="0" w:color="auto"/>
        <w:bottom w:val="none" w:sz="0" w:space="0" w:color="auto"/>
        <w:right w:val="none" w:sz="0" w:space="0" w:color="auto"/>
      </w:divBdr>
    </w:div>
    <w:div w:id="1922760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ubmed/18090342" TargetMode="External"/><Relationship Id="rId3" Type="http://schemas.microsoft.com/office/2007/relationships/stylesWithEffects" Target="stylesWithEffects.xml"/><Relationship Id="rId7" Type="http://schemas.openxmlformats.org/officeDocument/2006/relationships/hyperlink" Target="https://www.ncbi.nlm.nih.gov/pubmed/23135648"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mdedge.com/cutis/article/101904/aesthetic-dermatology/update-hyaluronic-acid-fillers-facial-rejuvenation"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ncbi.nlm.nih.gov/pubmed/18547184" TargetMode="External"/><Relationship Id="rId4" Type="http://schemas.openxmlformats.org/officeDocument/2006/relationships/settings" Target="settings.xml"/><Relationship Id="rId9" Type="http://schemas.openxmlformats.org/officeDocument/2006/relationships/hyperlink" Target="https://www.ncbi.nlm.nih.gov/pmc/articles/PMC45982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96</TotalTime>
  <Pages>4</Pages>
  <Words>1229</Words>
  <Characters>7009</Characters>
  <Application>Microsoft Office Word</Application>
  <DocSecurity>0</DocSecurity>
  <Lines>58</Lines>
  <Paragraphs>16</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¹ Update on Hyaluronic Acid Fillers for Facial Rejuvenation. Cosmetic Dermatolog</vt:lpstr>
      <vt:lpstr/>
    </vt:vector>
  </TitlesOfParts>
  <Company/>
  <LinksUpToDate>false</LinksUpToDate>
  <CharactersWithSpaces>82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12</cp:revision>
  <dcterms:created xsi:type="dcterms:W3CDTF">2019-11-22T04:25:00Z</dcterms:created>
  <dcterms:modified xsi:type="dcterms:W3CDTF">2019-11-30T20:31:00Z</dcterms:modified>
</cp:coreProperties>
</file>